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ACB04" w14:textId="77777777" w:rsidR="008D68F4" w:rsidRDefault="00063CA6">
      <w:pPr>
        <w:pStyle w:val="Heading2"/>
      </w:pPr>
      <w:bookmarkStart w:id="0" w:name="X3373a64d51de9e643a9e3e2fca8f29a18bdd098"/>
      <w:r>
        <w:t>📘</w:t>
      </w:r>
      <w:r>
        <w:t xml:space="preserve"> Project Title: Gym Pro Professional Static Web App Deployment Using DevOps Practices</w:t>
      </w:r>
    </w:p>
    <w:p w14:paraId="475ACB05" w14:textId="77777777" w:rsidR="008D68F4" w:rsidRDefault="00063CA6">
      <w:pPr>
        <w:pStyle w:val="Heading3"/>
      </w:pPr>
      <w:bookmarkStart w:id="1" w:name="overview"/>
      <w:r>
        <w:t>📝</w:t>
      </w:r>
      <w:r>
        <w:t xml:space="preserve"> Overview</w:t>
      </w:r>
    </w:p>
    <w:p w14:paraId="475ACB06" w14:textId="77777777" w:rsidR="008D68F4" w:rsidRDefault="00063CA6">
      <w:pPr>
        <w:pStyle w:val="FirstParagraph"/>
      </w:pPr>
      <w:r>
        <w:t>This project showcases a complete DevOps lifecycle by deploying a Flask-based Gym Web App on AWS using Docker containers, Amazon ECR, and Kubernetes on Amazon EKS. CI/CD is automated with GitHub Actions, and monitoring is planned using Prometheus and Grafana.</w:t>
      </w:r>
    </w:p>
    <w:p w14:paraId="475ACB07" w14:textId="77777777" w:rsidR="008D68F4" w:rsidRDefault="00063CA6">
      <w:r>
        <w:pict w14:anchorId="475ACB44">
          <v:rect id="_x0000_i1025" style="width:0;height:1.5pt" o:hralign="center" o:hrstd="t" o:hr="t"/>
        </w:pict>
      </w:r>
    </w:p>
    <w:p w14:paraId="475ACB08" w14:textId="77777777" w:rsidR="008D68F4" w:rsidRDefault="00063CA6">
      <w:pPr>
        <w:pStyle w:val="Heading2"/>
      </w:pPr>
      <w:bookmarkStart w:id="2" w:name="tools-technologies-used"/>
      <w:bookmarkEnd w:id="1"/>
      <w:bookmarkEnd w:id="0"/>
      <w:r>
        <w:t>🔧</w:t>
      </w:r>
      <w:r>
        <w:t xml:space="preserve"> Tools &amp; Technologies Us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01"/>
        <w:gridCol w:w="1079"/>
      </w:tblGrid>
      <w:tr w:rsidR="008D68F4" w14:paraId="475ACB0B" w14:textId="77777777" w:rsidTr="008D68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5ACB09" w14:textId="77777777" w:rsidR="008D68F4" w:rsidRDefault="00063CA6">
            <w:pPr>
              <w:pStyle w:val="Compact"/>
            </w:pPr>
            <w:r>
              <w:t>Tool/Service</w:t>
            </w:r>
          </w:p>
        </w:tc>
        <w:tc>
          <w:tcPr>
            <w:tcW w:w="0" w:type="auto"/>
          </w:tcPr>
          <w:p w14:paraId="475ACB0A" w14:textId="77777777" w:rsidR="008D68F4" w:rsidRDefault="00063CA6">
            <w:pPr>
              <w:pStyle w:val="Compact"/>
            </w:pPr>
            <w:r>
              <w:t>Purpose</w:t>
            </w:r>
          </w:p>
        </w:tc>
      </w:tr>
      <w:tr w:rsidR="008D68F4" w14:paraId="475ACB0E" w14:textId="77777777">
        <w:tc>
          <w:tcPr>
            <w:tcW w:w="0" w:type="auto"/>
          </w:tcPr>
          <w:p w14:paraId="475ACB0C" w14:textId="77777777" w:rsidR="008D68F4" w:rsidRDefault="008D68F4">
            <w:pPr>
              <w:pStyle w:val="Compact"/>
            </w:pPr>
          </w:p>
        </w:tc>
        <w:tc>
          <w:tcPr>
            <w:tcW w:w="0" w:type="auto"/>
          </w:tcPr>
          <w:p w14:paraId="475ACB0D" w14:textId="77777777" w:rsidR="008D68F4" w:rsidRDefault="008D68F4">
            <w:pPr>
              <w:pStyle w:val="Compact"/>
            </w:pPr>
          </w:p>
        </w:tc>
      </w:tr>
    </w:tbl>
    <w:p w14:paraId="475ACB0F" w14:textId="77777777" w:rsidR="008D68F4" w:rsidRDefault="008D68F4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3"/>
        <w:gridCol w:w="3432"/>
      </w:tblGrid>
      <w:tr w:rsidR="008D68F4" w14:paraId="475ACB12" w14:textId="77777777" w:rsidTr="008D68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5ACB10" w14:textId="77777777" w:rsidR="008D68F4" w:rsidRDefault="00063CA6">
            <w:pPr>
              <w:pStyle w:val="Compact"/>
            </w:pPr>
            <w:r>
              <w:rPr>
                <w:b/>
                <w:bCs/>
              </w:rPr>
              <w:t>Flask</w:t>
            </w:r>
          </w:p>
        </w:tc>
        <w:tc>
          <w:tcPr>
            <w:tcW w:w="0" w:type="auto"/>
          </w:tcPr>
          <w:p w14:paraId="475ACB11" w14:textId="77777777" w:rsidR="008D68F4" w:rsidRDefault="00063CA6">
            <w:pPr>
              <w:pStyle w:val="Compact"/>
            </w:pPr>
            <w:r>
              <w:t>Web application framework</w:t>
            </w:r>
          </w:p>
        </w:tc>
      </w:tr>
      <w:tr w:rsidR="008D68F4" w14:paraId="475ACB15" w14:textId="77777777">
        <w:tc>
          <w:tcPr>
            <w:tcW w:w="0" w:type="auto"/>
          </w:tcPr>
          <w:p w14:paraId="475ACB13" w14:textId="77777777" w:rsidR="008D68F4" w:rsidRDefault="00063CA6">
            <w:pPr>
              <w:pStyle w:val="Compact"/>
            </w:pPr>
            <w:r>
              <w:rPr>
                <w:b/>
                <w:bCs/>
              </w:rPr>
              <w:t>Docker</w:t>
            </w:r>
          </w:p>
        </w:tc>
        <w:tc>
          <w:tcPr>
            <w:tcW w:w="0" w:type="auto"/>
          </w:tcPr>
          <w:p w14:paraId="475ACB14" w14:textId="77777777" w:rsidR="008D68F4" w:rsidRDefault="00063CA6">
            <w:pPr>
              <w:pStyle w:val="Compact"/>
            </w:pPr>
            <w:r>
              <w:t>Containerization</w:t>
            </w:r>
          </w:p>
        </w:tc>
      </w:tr>
      <w:tr w:rsidR="008D68F4" w14:paraId="475ACB18" w14:textId="77777777">
        <w:tc>
          <w:tcPr>
            <w:tcW w:w="0" w:type="auto"/>
          </w:tcPr>
          <w:p w14:paraId="475ACB16" w14:textId="77777777" w:rsidR="008D68F4" w:rsidRDefault="00063CA6">
            <w:pPr>
              <w:pStyle w:val="Compact"/>
            </w:pPr>
            <w:r>
              <w:rPr>
                <w:b/>
                <w:bCs/>
              </w:rPr>
              <w:t>Amazon ECR</w:t>
            </w:r>
          </w:p>
        </w:tc>
        <w:tc>
          <w:tcPr>
            <w:tcW w:w="0" w:type="auto"/>
          </w:tcPr>
          <w:p w14:paraId="475ACB17" w14:textId="77777777" w:rsidR="008D68F4" w:rsidRDefault="00063CA6">
            <w:pPr>
              <w:pStyle w:val="Compact"/>
            </w:pPr>
            <w:r>
              <w:t>Container registry</w:t>
            </w:r>
          </w:p>
        </w:tc>
      </w:tr>
      <w:tr w:rsidR="008D68F4" w14:paraId="475ACB1B" w14:textId="77777777">
        <w:tc>
          <w:tcPr>
            <w:tcW w:w="0" w:type="auto"/>
          </w:tcPr>
          <w:p w14:paraId="475ACB19" w14:textId="77777777" w:rsidR="008D68F4" w:rsidRDefault="00063CA6">
            <w:pPr>
              <w:pStyle w:val="Compact"/>
            </w:pPr>
            <w:r>
              <w:rPr>
                <w:b/>
                <w:bCs/>
              </w:rPr>
              <w:t>Amazon EKS</w:t>
            </w:r>
          </w:p>
        </w:tc>
        <w:tc>
          <w:tcPr>
            <w:tcW w:w="0" w:type="auto"/>
          </w:tcPr>
          <w:p w14:paraId="475ACB1A" w14:textId="77777777" w:rsidR="008D68F4" w:rsidRDefault="00063CA6">
            <w:pPr>
              <w:pStyle w:val="Compact"/>
            </w:pPr>
            <w:r>
              <w:t>Kubernetes cluster hosting</w:t>
            </w:r>
          </w:p>
        </w:tc>
      </w:tr>
      <w:tr w:rsidR="008D68F4" w14:paraId="475ACB1E" w14:textId="77777777">
        <w:tc>
          <w:tcPr>
            <w:tcW w:w="0" w:type="auto"/>
          </w:tcPr>
          <w:p w14:paraId="475ACB1C" w14:textId="77777777" w:rsidR="008D68F4" w:rsidRDefault="00063CA6">
            <w:pPr>
              <w:pStyle w:val="Compact"/>
            </w:pPr>
            <w:r>
              <w:rPr>
                <w:b/>
                <w:bCs/>
              </w:rPr>
              <w:t>GitHub Actions</w:t>
            </w:r>
          </w:p>
        </w:tc>
        <w:tc>
          <w:tcPr>
            <w:tcW w:w="0" w:type="auto"/>
          </w:tcPr>
          <w:p w14:paraId="475ACB1D" w14:textId="77777777" w:rsidR="008D68F4" w:rsidRDefault="00063CA6">
            <w:pPr>
              <w:pStyle w:val="Compact"/>
            </w:pPr>
            <w:r>
              <w:t>CI/CD automation</w:t>
            </w:r>
          </w:p>
        </w:tc>
      </w:tr>
      <w:tr w:rsidR="008D68F4" w14:paraId="475ACB21" w14:textId="77777777">
        <w:tc>
          <w:tcPr>
            <w:tcW w:w="0" w:type="auto"/>
          </w:tcPr>
          <w:p w14:paraId="475ACB1F" w14:textId="77777777" w:rsidR="008D68F4" w:rsidRDefault="00063CA6">
            <w:pPr>
              <w:pStyle w:val="Compact"/>
            </w:pPr>
            <w:r>
              <w:rPr>
                <w:b/>
                <w:bCs/>
              </w:rPr>
              <w:t>kubectl</w:t>
            </w:r>
          </w:p>
        </w:tc>
        <w:tc>
          <w:tcPr>
            <w:tcW w:w="0" w:type="auto"/>
          </w:tcPr>
          <w:p w14:paraId="475ACB20" w14:textId="77777777" w:rsidR="008D68F4" w:rsidRDefault="00063CA6">
            <w:pPr>
              <w:pStyle w:val="Compact"/>
            </w:pPr>
            <w:r>
              <w:t>Kubernetes command-line tool</w:t>
            </w:r>
          </w:p>
        </w:tc>
      </w:tr>
      <w:tr w:rsidR="008D68F4" w14:paraId="475ACB24" w14:textId="77777777">
        <w:tc>
          <w:tcPr>
            <w:tcW w:w="0" w:type="auto"/>
          </w:tcPr>
          <w:p w14:paraId="475ACB22" w14:textId="77777777" w:rsidR="008D68F4" w:rsidRDefault="00063CA6">
            <w:pPr>
              <w:pStyle w:val="Compact"/>
            </w:pPr>
            <w:r>
              <w:rPr>
                <w:b/>
                <w:bCs/>
              </w:rPr>
              <w:t>AWS CLI</w:t>
            </w:r>
          </w:p>
        </w:tc>
        <w:tc>
          <w:tcPr>
            <w:tcW w:w="0" w:type="auto"/>
          </w:tcPr>
          <w:p w14:paraId="475ACB23" w14:textId="77777777" w:rsidR="008D68F4" w:rsidRDefault="00063CA6">
            <w:pPr>
              <w:pStyle w:val="Compact"/>
            </w:pPr>
            <w:r>
              <w:t>AWS resource configuration</w:t>
            </w:r>
          </w:p>
        </w:tc>
      </w:tr>
    </w:tbl>
    <w:p w14:paraId="475ACB25" w14:textId="77777777" w:rsidR="008D68F4" w:rsidRDefault="00063CA6">
      <w:r>
        <w:pict w14:anchorId="475ACB45">
          <v:rect id="_x0000_i1026" style="width:0;height:1.5pt" o:hralign="center" o:hrstd="t" o:hr="t"/>
        </w:pict>
      </w:r>
    </w:p>
    <w:p w14:paraId="475ACB26" w14:textId="77777777" w:rsidR="008D68F4" w:rsidRDefault="00063CA6">
      <w:pPr>
        <w:pStyle w:val="Heading2"/>
      </w:pPr>
      <w:bookmarkStart w:id="3" w:name="project-workflow"/>
      <w:bookmarkEnd w:id="2"/>
      <w:r>
        <w:t>⚙</w:t>
      </w:r>
      <w:r>
        <w:t>️</w:t>
      </w:r>
      <w:r>
        <w:t xml:space="preserve"> Project Workflow</w:t>
      </w:r>
    </w:p>
    <w:p w14:paraId="475ACB27" w14:textId="77777777" w:rsidR="008D68F4" w:rsidRDefault="00063CA6">
      <w:pPr>
        <w:pStyle w:val="Heading3"/>
      </w:pPr>
      <w:bookmarkStart w:id="4" w:name="flask-app-setup"/>
      <w:r>
        <w:t xml:space="preserve">1. </w:t>
      </w:r>
      <w:r>
        <w:rPr>
          <w:b/>
          <w:bCs/>
        </w:rPr>
        <w:t>Flask App Setup</w:t>
      </w:r>
    </w:p>
    <w:p w14:paraId="475ACB28" w14:textId="77777777" w:rsidR="008D68F4" w:rsidRDefault="00063CA6">
      <w:pPr>
        <w:pStyle w:val="Compact"/>
        <w:numPr>
          <w:ilvl w:val="0"/>
          <w:numId w:val="2"/>
        </w:numPr>
      </w:pPr>
      <w:r>
        <w:t xml:space="preserve">Basic Flask app defined in </w:t>
      </w:r>
      <w:r>
        <w:rPr>
          <w:rStyle w:val="VerbatimChar"/>
        </w:rPr>
        <w:t>app.py</w:t>
      </w:r>
    </w:p>
    <w:p w14:paraId="475ACB29" w14:textId="77777777" w:rsidR="008D68F4" w:rsidRDefault="00063CA6">
      <w:pPr>
        <w:pStyle w:val="Compact"/>
        <w:numPr>
          <w:ilvl w:val="0"/>
          <w:numId w:val="2"/>
        </w:numPr>
      </w:pPr>
      <w:r>
        <w:t xml:space="preserve">Exposes port </w:t>
      </w:r>
      <w:r>
        <w:rPr>
          <w:rStyle w:val="VerbatimChar"/>
        </w:rPr>
        <w:t>5000</w:t>
      </w:r>
    </w:p>
    <w:p w14:paraId="475ACB2A" w14:textId="77777777" w:rsidR="008D68F4" w:rsidRDefault="00063CA6">
      <w:pPr>
        <w:pStyle w:val="Heading3"/>
      </w:pPr>
      <w:bookmarkStart w:id="5" w:name="dockerize-the-app"/>
      <w:bookmarkEnd w:id="4"/>
      <w:r>
        <w:t xml:space="preserve">2. </w:t>
      </w:r>
      <w:r>
        <w:rPr>
          <w:b/>
          <w:bCs/>
        </w:rPr>
        <w:t>Dockerize the App</w:t>
      </w:r>
    </w:p>
    <w:p w14:paraId="475ACB2B" w14:textId="77777777" w:rsidR="008D68F4" w:rsidRDefault="00063CA6">
      <w:pPr>
        <w:pStyle w:val="FirstParagraph"/>
      </w:pPr>
      <w:r>
        <w:rPr>
          <w:b/>
          <w:bCs/>
        </w:rPr>
        <w:t>Dockerfile</w:t>
      </w:r>
    </w:p>
    <w:p w14:paraId="475ACB2C" w14:textId="77777777" w:rsidR="008D68F4" w:rsidRDefault="00063CA6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python:3.10</w:t>
      </w:r>
      <w:r>
        <w:br/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/app</w:t>
      </w:r>
      <w:r>
        <w:br/>
      </w:r>
      <w:r>
        <w:br/>
      </w:r>
      <w:r>
        <w:rPr>
          <w:rStyle w:val="KeywordTok"/>
        </w:rPr>
        <w:lastRenderedPageBreak/>
        <w:t>RUN</w:t>
      </w:r>
      <w:r>
        <w:rPr>
          <w:rStyle w:val="NormalTok"/>
        </w:rPr>
        <w:t xml:space="preserve"> </w:t>
      </w:r>
      <w:r>
        <w:rPr>
          <w:rStyle w:val="ExtensionTok"/>
        </w:rPr>
        <w:t>pip</w:t>
      </w:r>
      <w:r>
        <w:rPr>
          <w:rStyle w:val="NormalTok"/>
        </w:rPr>
        <w:t xml:space="preserve"> install flask</w:t>
      </w:r>
      <w:r>
        <w:br/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5000</w:t>
      </w:r>
      <w:r>
        <w:br/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python"</w:t>
      </w:r>
      <w:r>
        <w:rPr>
          <w:rStyle w:val="NormalTok"/>
        </w:rPr>
        <w:t xml:space="preserve">, </w:t>
      </w:r>
      <w:r>
        <w:rPr>
          <w:rStyle w:val="StringTok"/>
        </w:rPr>
        <w:t>"app.py"</w:t>
      </w:r>
      <w:r>
        <w:rPr>
          <w:rStyle w:val="NormalTok"/>
        </w:rPr>
        <w:t>]</w:t>
      </w:r>
    </w:p>
    <w:p w14:paraId="475ACB2D" w14:textId="77777777" w:rsidR="008D68F4" w:rsidRDefault="00063CA6">
      <w:pPr>
        <w:pStyle w:val="Heading3"/>
      </w:pPr>
      <w:bookmarkStart w:id="6" w:name="ecr-setup-and-push-docker-image"/>
      <w:bookmarkEnd w:id="5"/>
      <w:r>
        <w:t xml:space="preserve">3. </w:t>
      </w:r>
      <w:r>
        <w:rPr>
          <w:b/>
          <w:bCs/>
        </w:rPr>
        <w:t>ECR Setup and Push Docker Image</w:t>
      </w:r>
    </w:p>
    <w:p w14:paraId="475ACB2E" w14:textId="77777777" w:rsidR="008D68F4" w:rsidRDefault="00063CA6">
      <w:pPr>
        <w:pStyle w:val="SourceCode"/>
      </w:pPr>
      <w:r>
        <w:rPr>
          <w:rStyle w:val="ExtensionTok"/>
        </w:rPr>
        <w:t>aws</w:t>
      </w:r>
      <w:r>
        <w:rPr>
          <w:rStyle w:val="NormalTok"/>
        </w:rPr>
        <w:t xml:space="preserve"> ecr get-login-password </w:t>
      </w:r>
      <w:r>
        <w:rPr>
          <w:rStyle w:val="AttributeTok"/>
        </w:rPr>
        <w:t>--region</w:t>
      </w:r>
      <w:r>
        <w:rPr>
          <w:rStyle w:val="NormalTok"/>
        </w:rPr>
        <w:t xml:space="preserve"> ap-south-1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ocker</w:t>
      </w:r>
      <w:r>
        <w:rPr>
          <w:rStyle w:val="NormalTok"/>
        </w:rPr>
        <w:t xml:space="preserve"> login </w:t>
      </w:r>
      <w:r>
        <w:rPr>
          <w:rStyle w:val="AttributeTok"/>
        </w:rPr>
        <w:t>--username</w:t>
      </w:r>
      <w:r>
        <w:rPr>
          <w:rStyle w:val="NormalTok"/>
        </w:rPr>
        <w:t xml:space="preserve"> AWS </w:t>
      </w:r>
      <w:r>
        <w:rPr>
          <w:rStyle w:val="AttributeTok"/>
        </w:rPr>
        <w:t>--password-stdin</w:t>
      </w:r>
      <w:r>
        <w:rPr>
          <w:rStyle w:val="NormalTok"/>
        </w:rPr>
        <w:t xml:space="preserve"> 061039777231.dkr.ecr.ap-south-1.amazonaws.com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gym-app .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tag gym-app:latest 061039777231.dkr.ecr.ap-south-1.amazonaws.com/gym-app:lates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061039777231.dkr.ecr.ap-south-1.amazonaws.com/gym-app:latest</w:t>
      </w:r>
    </w:p>
    <w:p w14:paraId="475ACB2F" w14:textId="77777777" w:rsidR="008D68F4" w:rsidRDefault="00063CA6">
      <w:pPr>
        <w:pStyle w:val="Heading3"/>
      </w:pPr>
      <w:bookmarkStart w:id="7" w:name="kubernetes-configuration"/>
      <w:bookmarkEnd w:id="6"/>
      <w:r>
        <w:t xml:space="preserve">4. </w:t>
      </w:r>
      <w:r>
        <w:rPr>
          <w:b/>
          <w:bCs/>
        </w:rPr>
        <w:t>Kubernetes Configuration</w:t>
      </w:r>
    </w:p>
    <w:p w14:paraId="475ACB30" w14:textId="77777777" w:rsidR="008D68F4" w:rsidRDefault="00063CA6">
      <w:pPr>
        <w:pStyle w:val="Heading4"/>
      </w:pPr>
      <w:bookmarkStart w:id="8" w:name="deployment.yaml"/>
      <w:r>
        <w:rPr>
          <w:rStyle w:val="VerbatimChar"/>
        </w:rPr>
        <w:t>deployment.yaml</w:t>
      </w:r>
    </w:p>
    <w:p w14:paraId="475ACB31" w14:textId="77777777" w:rsidR="008D68F4" w:rsidRDefault="00063CA6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gym-app-deployment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gym-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gym-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gym-app-contain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061039777231.dkr.ecr.ap-south-1.amazonaws.com/gym-app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livenessProb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httpGe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initialDelaySecon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eriodSecon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eadinessProb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httpGe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initialDelaySecon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eriodSecon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</w:t>
      </w:r>
    </w:p>
    <w:p w14:paraId="475ACB32" w14:textId="77777777" w:rsidR="008D68F4" w:rsidRDefault="00063CA6">
      <w:pPr>
        <w:pStyle w:val="Heading4"/>
      </w:pPr>
      <w:bookmarkStart w:id="9" w:name="service.yaml"/>
      <w:bookmarkEnd w:id="8"/>
      <w:r>
        <w:rPr>
          <w:rStyle w:val="VerbatimChar"/>
        </w:rPr>
        <w:lastRenderedPageBreak/>
        <w:t>service.yaml</w:t>
      </w:r>
    </w:p>
    <w:p w14:paraId="475ACB33" w14:textId="77777777" w:rsidR="008D68F4" w:rsidRDefault="00063CA6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gym-app-service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LoadBalan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gym-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arget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</w:p>
    <w:p w14:paraId="475ACB34" w14:textId="77777777" w:rsidR="008D68F4" w:rsidRDefault="00063CA6">
      <w:pPr>
        <w:pStyle w:val="Heading3"/>
      </w:pPr>
      <w:bookmarkStart w:id="10" w:name="github-actions-workflow"/>
      <w:bookmarkEnd w:id="9"/>
      <w:bookmarkEnd w:id="7"/>
      <w:r>
        <w:t xml:space="preserve">5. </w:t>
      </w:r>
      <w:r>
        <w:rPr>
          <w:b/>
          <w:bCs/>
        </w:rPr>
        <w:t>GitHub Actions Workflow</w:t>
      </w:r>
    </w:p>
    <w:p w14:paraId="475ACB35" w14:textId="77777777" w:rsidR="008D68F4" w:rsidRDefault="00063CA6">
      <w:pPr>
        <w:pStyle w:val="FirstParagraph"/>
      </w:pPr>
      <w:r>
        <w:t>``</w:t>
      </w:r>
    </w:p>
    <w:p w14:paraId="475ACB36" w14:textId="77777777" w:rsidR="008D68F4" w:rsidRDefault="00063CA6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and Deploy to EKS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main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onfigure AW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ws-actions/configure-aws-credentials@v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ws-access-key-id</w:t>
      </w:r>
      <w:r>
        <w:rPr>
          <w:rStyle w:val="KeywordTok"/>
        </w:rPr>
        <w:t>:</w:t>
      </w:r>
      <w:r>
        <w:rPr>
          <w:rStyle w:val="AttributeTok"/>
        </w:rPr>
        <w:t xml:space="preserve"> ${{ secrets.AWS_ACCESS_KEY_ID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ws-secret-access-key</w:t>
      </w:r>
      <w:r>
        <w:rPr>
          <w:rStyle w:val="KeywordTok"/>
        </w:rPr>
        <w:t>:</w:t>
      </w:r>
      <w:r>
        <w:rPr>
          <w:rStyle w:val="AttributeTok"/>
        </w:rPr>
        <w:t xml:space="preserve"> ${{ secrets.AWS_SECRET_ACCESS_KEY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ws-region</w:t>
      </w:r>
      <w:r>
        <w:rPr>
          <w:rStyle w:val="KeywordTok"/>
        </w:rPr>
        <w:t>:</w:t>
      </w:r>
      <w:r>
        <w:rPr>
          <w:rStyle w:val="AttributeTok"/>
        </w:rPr>
        <w:t xml:space="preserve"> ap-south-1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Login to Amazon ECR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aws ecr get-login-password --region ap-south-1 | docker login --username AWS --password-stdin 061039777231.dkr.ecr.ap-south-1.amazonaws.com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Docker Image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docker build -t gym-app .</w:t>
      </w:r>
      <w:r>
        <w:br/>
      </w:r>
      <w:r>
        <w:rPr>
          <w:rStyle w:val="NormalTok"/>
        </w:rPr>
        <w:t xml:space="preserve">        docker tag gym-app:latest 061039777231.dkr.ecr.ap-south-1.amazonaws.com/gym-app:latest</w:t>
      </w:r>
      <w:r>
        <w:br/>
      </w:r>
      <w:r>
        <w:lastRenderedPageBreak/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ush to ECR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docker push 061039777231.dkr.ecr.ap-south-1.amazonaws.com/gym-app: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Kubeconfi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aws eks update-kubeconfig --region ap-south-1 --name gym-app-cluster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to EK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kubectl apply -f k8s-manifests/</w:t>
      </w:r>
    </w:p>
    <w:p w14:paraId="475ACB37" w14:textId="77777777" w:rsidR="008D68F4" w:rsidRDefault="00063CA6">
      <w:pPr>
        <w:pStyle w:val="Heading3"/>
      </w:pPr>
      <w:bookmarkStart w:id="11" w:name="deploy-and-verify"/>
      <w:bookmarkEnd w:id="10"/>
      <w:r>
        <w:t xml:space="preserve">6. </w:t>
      </w:r>
      <w:r>
        <w:rPr>
          <w:b/>
          <w:bCs/>
        </w:rPr>
        <w:t>Deploy and Verify</w:t>
      </w:r>
    </w:p>
    <w:p w14:paraId="475ACB38" w14:textId="6D192D16" w:rsidR="008D68F4" w:rsidRDefault="00063CA6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pods</w:t>
      </w:r>
      <w:r>
        <w:br/>
      </w: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get svc</w:t>
      </w:r>
    </w:p>
    <w:p w14:paraId="475ACB3D" w14:textId="190DE024" w:rsidR="008D68F4" w:rsidRDefault="003D40AA">
      <w:bookmarkStart w:id="12" w:name="deployment-output"/>
      <w:bookmarkEnd w:id="11"/>
      <w:bookmarkEnd w:id="3"/>
      <w:r>
        <w:rPr>
          <w:noProof/>
        </w:rPr>
        <w:drawing>
          <wp:inline distT="0" distB="0" distL="0" distR="0" wp14:anchorId="0B9FAC29" wp14:editId="3F812961">
            <wp:extent cx="5943600" cy="3169920"/>
            <wp:effectExtent l="0" t="0" r="0" b="0"/>
            <wp:docPr id="51522673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226735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3CA6">
        <w:pict w14:anchorId="475ACB47">
          <v:rect id="_x0000_i1028" style="width:0;height:1.5pt" o:hralign="center" o:hrstd="t" o:hr="t"/>
        </w:pict>
      </w:r>
    </w:p>
    <w:p w14:paraId="475ACB3E" w14:textId="77777777" w:rsidR="008D68F4" w:rsidRDefault="00063CA6">
      <w:pPr>
        <w:pStyle w:val="Heading2"/>
      </w:pPr>
      <w:bookmarkStart w:id="13" w:name="final-notes"/>
      <w:bookmarkEnd w:id="12"/>
      <w:r>
        <w:t>📌</w:t>
      </w:r>
      <w:r>
        <w:t xml:space="preserve"> Final Notes</w:t>
      </w:r>
    </w:p>
    <w:p w14:paraId="475ACB3F" w14:textId="43DA1502" w:rsidR="008D68F4" w:rsidRDefault="00063CA6">
      <w:pPr>
        <w:pStyle w:val="Compact"/>
        <w:numPr>
          <w:ilvl w:val="0"/>
          <w:numId w:val="3"/>
        </w:numPr>
      </w:pPr>
      <w:r>
        <w:t xml:space="preserve">Pods were crashing initially because Flask was running only on </w:t>
      </w:r>
      <w:r>
        <w:rPr>
          <w:rStyle w:val="VerbatimChar"/>
        </w:rPr>
        <w:t>127.0.0.1</w:t>
      </w:r>
      <w:r>
        <w:t xml:space="preserve">. </w:t>
      </w:r>
      <w:r w:rsidR="005265E7">
        <w:t>F</w:t>
      </w:r>
      <w:r>
        <w:t xml:space="preserve">ixed it by updating </w:t>
      </w:r>
      <w:r>
        <w:rPr>
          <w:rStyle w:val="VerbatimChar"/>
        </w:rPr>
        <w:t>app.py</w:t>
      </w:r>
      <w:r>
        <w:t>:</w:t>
      </w:r>
    </w:p>
    <w:p w14:paraId="475ACB40" w14:textId="77777777" w:rsidR="008D68F4" w:rsidRDefault="00063CA6">
      <w:pPr>
        <w:pStyle w:val="SourceCode"/>
      </w:pPr>
      <w:r>
        <w:rPr>
          <w:rStyle w:val="NormalTok"/>
        </w:rPr>
        <w:t>app.run(host</w:t>
      </w:r>
      <w:r>
        <w:rPr>
          <w:rStyle w:val="OperatorTok"/>
        </w:rPr>
        <w:t>=</w:t>
      </w:r>
      <w:r>
        <w:rPr>
          <w:rStyle w:val="StringTok"/>
        </w:rPr>
        <w:t>"0.0.0.0"</w:t>
      </w:r>
      <w:r>
        <w:rPr>
          <w:rStyle w:val="NormalTok"/>
        </w:rPr>
        <w:t>, port</w:t>
      </w:r>
      <w:r>
        <w:rPr>
          <w:rStyle w:val="OperatorTok"/>
        </w:rPr>
        <w:t>=</w:t>
      </w:r>
      <w:r>
        <w:rPr>
          <w:rStyle w:val="DecValTok"/>
        </w:rPr>
        <w:t>5000</w:t>
      </w:r>
      <w:r>
        <w:rPr>
          <w:rStyle w:val="NormalTok"/>
        </w:rPr>
        <w:t>, debu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475ACB41" w14:textId="77777777" w:rsidR="008D68F4" w:rsidRDefault="00063CA6">
      <w:pPr>
        <w:pStyle w:val="Compact"/>
        <w:numPr>
          <w:ilvl w:val="0"/>
          <w:numId w:val="4"/>
        </w:numPr>
      </w:pPr>
      <w:r>
        <w:t xml:space="preserve">Used port </w:t>
      </w:r>
      <w:r>
        <w:rPr>
          <w:rStyle w:val="VerbatimChar"/>
        </w:rPr>
        <w:t>5000</w:t>
      </w:r>
      <w:r>
        <w:t xml:space="preserve"> internally and exposed via Service on port </w:t>
      </w:r>
      <w:r>
        <w:rPr>
          <w:rStyle w:val="VerbatimChar"/>
        </w:rPr>
        <w:t>80</w:t>
      </w:r>
      <w:r>
        <w:t>.</w:t>
      </w:r>
    </w:p>
    <w:p w14:paraId="475ACB42" w14:textId="77777777" w:rsidR="008D68F4" w:rsidRDefault="00063CA6">
      <w:r>
        <w:pict w14:anchorId="475ACB48">
          <v:rect id="_x0000_i1029" style="width:0;height:1.5pt" o:hralign="center" o:hrstd="t" o:hr="t"/>
        </w:pict>
      </w:r>
    </w:p>
    <w:p w14:paraId="22CD98DA" w14:textId="77777777" w:rsidR="007F48A5" w:rsidRDefault="007F48A5" w:rsidP="007F48A5">
      <w:pPr>
        <w:pStyle w:val="BodyText"/>
      </w:pPr>
    </w:p>
    <w:p w14:paraId="3D1740B0" w14:textId="5260AB2A" w:rsidR="007F48A5" w:rsidRPr="007F48A5" w:rsidRDefault="007F48A5" w:rsidP="007F48A5">
      <w:pPr>
        <w:pStyle w:val="BodyText"/>
        <w:rPr>
          <w:b/>
          <w:bCs/>
          <w:lang w:val="en-IN"/>
        </w:rPr>
      </w:pPr>
    </w:p>
    <w:bookmarkEnd w:id="13"/>
    <w:sectPr w:rsidR="007F48A5" w:rsidRPr="007F48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256E3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B058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1A56C69"/>
    <w:multiLevelType w:val="multilevel"/>
    <w:tmpl w:val="79E49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4324992">
    <w:abstractNumId w:val="0"/>
  </w:num>
  <w:num w:numId="2" w16cid:durableId="2042775955">
    <w:abstractNumId w:val="1"/>
  </w:num>
  <w:num w:numId="3" w16cid:durableId="2110196332">
    <w:abstractNumId w:val="1"/>
  </w:num>
  <w:num w:numId="4" w16cid:durableId="2119986061">
    <w:abstractNumId w:val="1"/>
  </w:num>
  <w:num w:numId="5" w16cid:durableId="13846029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68F4"/>
    <w:rsid w:val="00063CA6"/>
    <w:rsid w:val="003D40AA"/>
    <w:rsid w:val="005265E7"/>
    <w:rsid w:val="00714CF5"/>
    <w:rsid w:val="007F48A5"/>
    <w:rsid w:val="0087282D"/>
    <w:rsid w:val="008D68F4"/>
    <w:rsid w:val="009A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75ACB04"/>
  <w15:docId w15:val="{3186F6E1-B728-4716-AAE1-ED9A7CDE3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22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0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7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5</Pages>
  <Words>536</Words>
  <Characters>3058</Characters>
  <Application>Microsoft Office Word</Application>
  <DocSecurity>0</DocSecurity>
  <Lines>25</Lines>
  <Paragraphs>7</Paragraphs>
  <ScaleCrop>false</ScaleCrop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av Pamnani</cp:lastModifiedBy>
  <cp:revision>7</cp:revision>
  <dcterms:created xsi:type="dcterms:W3CDTF">2025-06-27T05:20:00Z</dcterms:created>
  <dcterms:modified xsi:type="dcterms:W3CDTF">2025-06-27T21:05:00Z</dcterms:modified>
</cp:coreProperties>
</file>